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0EA4A8" w14:textId="48CF8883" w:rsidR="00CE1310" w:rsidRDefault="00CE131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opolnilni obrazec 3.a – izjava o brezplačnosti prijavljenih programov športne rekreacije</w:t>
      </w:r>
    </w:p>
    <w:p w14:paraId="242971C1" w14:textId="77777777" w:rsidR="00CE1310" w:rsidRDefault="00CE1310">
      <w:pPr>
        <w:rPr>
          <w:rFonts w:ascii="Arial" w:hAnsi="Arial" w:cs="Arial"/>
          <w:b/>
        </w:rPr>
      </w:pPr>
    </w:p>
    <w:p w14:paraId="130269E7" w14:textId="40D92CF4" w:rsidR="00CE1310" w:rsidRDefault="00CE131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rijavitelj: __________________________________________________________</w:t>
      </w:r>
    </w:p>
    <w:p w14:paraId="632A3165" w14:textId="77777777" w:rsidR="00CE1310" w:rsidRDefault="00CE1310">
      <w:pPr>
        <w:rPr>
          <w:rFonts w:ascii="Arial" w:hAnsi="Arial" w:cs="Arial"/>
          <w:b/>
        </w:rPr>
      </w:pPr>
    </w:p>
    <w:p w14:paraId="32569AA6" w14:textId="77777777" w:rsidR="00CE1310" w:rsidRDefault="00CE1310">
      <w:pPr>
        <w:rPr>
          <w:rFonts w:ascii="Arial" w:hAnsi="Arial" w:cs="Arial"/>
          <w:b/>
        </w:rPr>
      </w:pPr>
    </w:p>
    <w:p w14:paraId="3111AFD6" w14:textId="7D7A8C15" w:rsidR="00CE1310" w:rsidRPr="00CE1310" w:rsidRDefault="00CE1310" w:rsidP="00CE1310">
      <w:pPr>
        <w:spacing w:after="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</w:rPr>
        <w:t xml:space="preserve">Zgoraj navedeni prijavitelj kot izvajalec prijavljenih programov športne rekreacije na javni razpis za sofinanciranje programov športa v letu 2025 izjavljamo, da je/so prijavljeni program/i za udeležence </w:t>
      </w:r>
      <w:r>
        <w:rPr>
          <w:rFonts w:ascii="Arial" w:hAnsi="Arial" w:cs="Arial"/>
          <w:bCs/>
          <w:i/>
          <w:iCs/>
        </w:rPr>
        <w:t>(ustrezno obkroži)</w:t>
      </w:r>
    </w:p>
    <w:p w14:paraId="4E84A241" w14:textId="77777777" w:rsidR="00CE1310" w:rsidRDefault="00CE1310" w:rsidP="00CE1310">
      <w:pPr>
        <w:spacing w:after="0"/>
        <w:jc w:val="both"/>
        <w:rPr>
          <w:rFonts w:ascii="Arial" w:hAnsi="Arial" w:cs="Arial"/>
          <w:bCs/>
          <w:i/>
          <w:iCs/>
        </w:rPr>
      </w:pPr>
    </w:p>
    <w:p w14:paraId="6CDD3B91" w14:textId="4E9BF5E6" w:rsidR="00CE1310" w:rsidRDefault="00CE1310" w:rsidP="00CE1310">
      <w:pPr>
        <w:pStyle w:val="Odstavekseznama"/>
        <w:numPr>
          <w:ilvl w:val="0"/>
          <w:numId w:val="2"/>
        </w:numPr>
        <w:spacing w:after="0"/>
        <w:jc w:val="both"/>
        <w:rPr>
          <w:rFonts w:ascii="Arial" w:hAnsi="Arial" w:cs="Arial"/>
          <w:b/>
        </w:rPr>
      </w:pPr>
      <w:r w:rsidRPr="00CE1310">
        <w:rPr>
          <w:rFonts w:ascii="Arial" w:hAnsi="Arial" w:cs="Arial"/>
          <w:b/>
        </w:rPr>
        <w:t xml:space="preserve">Brezplačni </w:t>
      </w:r>
    </w:p>
    <w:p w14:paraId="632B353A" w14:textId="77777777" w:rsidR="00CE1310" w:rsidRDefault="00CE1310" w:rsidP="00CE1310">
      <w:pPr>
        <w:spacing w:after="0"/>
        <w:ind w:left="420"/>
        <w:jc w:val="both"/>
        <w:rPr>
          <w:rFonts w:ascii="Arial" w:hAnsi="Arial" w:cs="Arial"/>
          <w:b/>
        </w:rPr>
      </w:pPr>
    </w:p>
    <w:p w14:paraId="59AD245C" w14:textId="77777777" w:rsidR="00CE1310" w:rsidRDefault="00CE1310" w:rsidP="00CE1310">
      <w:pPr>
        <w:spacing w:after="0"/>
        <w:ind w:left="420"/>
        <w:jc w:val="both"/>
        <w:rPr>
          <w:rFonts w:ascii="Arial" w:hAnsi="Arial" w:cs="Arial"/>
          <w:b/>
        </w:rPr>
      </w:pPr>
    </w:p>
    <w:p w14:paraId="724ED520" w14:textId="77777777" w:rsidR="00CE1310" w:rsidRPr="00CE1310" w:rsidRDefault="00CE1310" w:rsidP="00CE1310">
      <w:pPr>
        <w:pStyle w:val="Odstavekseznama"/>
        <w:numPr>
          <w:ilvl w:val="0"/>
          <w:numId w:val="2"/>
        </w:num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lačljivi  </w:t>
      </w:r>
      <w:r>
        <w:rPr>
          <w:rFonts w:ascii="Arial" w:hAnsi="Arial" w:cs="Arial"/>
          <w:b/>
        </w:rPr>
        <w:tab/>
      </w:r>
      <w:r w:rsidRPr="00CE1310">
        <w:rPr>
          <w:rFonts w:ascii="Arial" w:hAnsi="Arial" w:cs="Arial"/>
          <w:bCs/>
        </w:rPr>
        <w:t>Cena programa</w:t>
      </w:r>
      <w:r>
        <w:rPr>
          <w:rFonts w:ascii="Arial" w:hAnsi="Arial" w:cs="Arial"/>
          <w:bCs/>
        </w:rPr>
        <w:t xml:space="preserve"> na prijavitelja</w:t>
      </w:r>
      <w:r w:rsidRPr="00CE1310">
        <w:rPr>
          <w:rFonts w:ascii="Arial" w:hAnsi="Arial" w:cs="Arial"/>
          <w:bCs/>
        </w:rPr>
        <w:t xml:space="preserve"> znaša</w:t>
      </w:r>
      <w:r>
        <w:rPr>
          <w:rFonts w:ascii="Arial" w:hAnsi="Arial" w:cs="Arial"/>
          <w:b/>
        </w:rPr>
        <w:t>:</w:t>
      </w:r>
      <w:r>
        <w:rPr>
          <w:rFonts w:ascii="Arial" w:hAnsi="Arial" w:cs="Arial"/>
          <w:bCs/>
        </w:rPr>
        <w:t>____________ EUR</w:t>
      </w:r>
    </w:p>
    <w:p w14:paraId="3255E8D7" w14:textId="77777777" w:rsidR="00CE1310" w:rsidRDefault="00CE1310" w:rsidP="00CE1310">
      <w:pPr>
        <w:pStyle w:val="Odstavekseznama"/>
        <w:spacing w:after="0"/>
        <w:ind w:left="780"/>
        <w:jc w:val="both"/>
        <w:rPr>
          <w:rFonts w:ascii="Arial" w:hAnsi="Arial" w:cs="Arial"/>
          <w:bCs/>
        </w:rPr>
      </w:pPr>
    </w:p>
    <w:p w14:paraId="5BE63F41" w14:textId="766B0C56" w:rsidR="00CE1310" w:rsidRPr="00CE1310" w:rsidRDefault="00CE1310" w:rsidP="00CE1310">
      <w:pPr>
        <w:pStyle w:val="Odstavekseznama"/>
        <w:spacing w:after="0"/>
        <w:ind w:left="78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</w:rPr>
        <w:t xml:space="preserve">Iz prispevka udeleženca se pokriva strošek </w:t>
      </w:r>
      <w:r w:rsidRPr="00CE1310">
        <w:rPr>
          <w:rFonts w:ascii="Arial" w:hAnsi="Arial" w:cs="Arial"/>
          <w:bCs/>
          <w:i/>
          <w:iCs/>
        </w:rPr>
        <w:t>(navedite vrsto stroška, ki se ga pokriva iz prispevka udeleženca)</w:t>
      </w:r>
    </w:p>
    <w:p w14:paraId="386DBD6D" w14:textId="77777777" w:rsidR="00CE1310" w:rsidRDefault="00CE1310" w:rsidP="00CE1310">
      <w:pPr>
        <w:pStyle w:val="Odstavekseznama"/>
        <w:spacing w:after="0"/>
        <w:ind w:left="780"/>
        <w:jc w:val="both"/>
        <w:rPr>
          <w:rFonts w:ascii="Arial" w:hAnsi="Arial" w:cs="Arial"/>
          <w:bCs/>
        </w:rPr>
      </w:pPr>
    </w:p>
    <w:p w14:paraId="3EA1E090" w14:textId="77777777" w:rsidR="00CE1310" w:rsidRPr="00CE1310" w:rsidRDefault="00CE1310" w:rsidP="00CE1310">
      <w:pPr>
        <w:pStyle w:val="Odstavekseznama"/>
        <w:numPr>
          <w:ilvl w:val="0"/>
          <w:numId w:val="3"/>
        </w:num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Cs/>
        </w:rPr>
        <w:t>__________________</w:t>
      </w:r>
    </w:p>
    <w:p w14:paraId="3E066DDB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43E471ED" w14:textId="14ECD8E0" w:rsidR="00CE1310" w:rsidRPr="00CE1310" w:rsidRDefault="00CE1310" w:rsidP="00CE1310">
      <w:pPr>
        <w:pStyle w:val="Odstavekseznama"/>
        <w:numPr>
          <w:ilvl w:val="0"/>
          <w:numId w:val="3"/>
        </w:num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Cs/>
        </w:rPr>
        <w:t>__________________</w:t>
      </w:r>
    </w:p>
    <w:p w14:paraId="0121CA9E" w14:textId="77777777" w:rsidR="00CE1310" w:rsidRPr="00CE1310" w:rsidRDefault="00CE1310" w:rsidP="00CE1310">
      <w:pPr>
        <w:pStyle w:val="Odstavekseznama"/>
        <w:rPr>
          <w:rFonts w:ascii="Arial" w:hAnsi="Arial" w:cs="Arial"/>
          <w:bCs/>
        </w:rPr>
      </w:pPr>
    </w:p>
    <w:p w14:paraId="4E251EF7" w14:textId="0BAA6042" w:rsidR="00CE1310" w:rsidRPr="00CE1310" w:rsidRDefault="00CE1310" w:rsidP="00CE1310">
      <w:pPr>
        <w:pStyle w:val="Odstavekseznama"/>
        <w:numPr>
          <w:ilvl w:val="0"/>
          <w:numId w:val="3"/>
        </w:numPr>
        <w:spacing w:after="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____</w:t>
      </w:r>
      <w:r w:rsidRPr="00CE1310">
        <w:rPr>
          <w:rFonts w:ascii="Arial" w:hAnsi="Arial" w:cs="Arial"/>
          <w:bCs/>
        </w:rPr>
        <w:t>______________</w:t>
      </w:r>
    </w:p>
    <w:p w14:paraId="2176EEB1" w14:textId="3126F56B" w:rsidR="00CE1310" w:rsidRDefault="00CE1310" w:rsidP="00CE1310">
      <w:pPr>
        <w:spacing w:after="0"/>
        <w:jc w:val="both"/>
        <w:rPr>
          <w:rFonts w:ascii="Arial" w:hAnsi="Arial" w:cs="Arial"/>
          <w:b/>
        </w:rPr>
      </w:pPr>
      <w:r w:rsidRPr="00CE1310">
        <w:rPr>
          <w:rFonts w:ascii="Arial" w:hAnsi="Arial" w:cs="Arial"/>
          <w:b/>
        </w:rPr>
        <w:t xml:space="preserve"> </w:t>
      </w:r>
    </w:p>
    <w:p w14:paraId="1EDC28DA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56F8781D" w14:textId="60FC43B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rijavitelj izjavlja, da </w:t>
      </w:r>
      <w:r w:rsidRPr="00CE1310">
        <w:rPr>
          <w:rFonts w:ascii="Arial" w:hAnsi="Arial" w:cs="Arial"/>
          <w:b/>
        </w:rPr>
        <w:t xml:space="preserve">so podatki navedeni </w:t>
      </w:r>
      <w:r>
        <w:rPr>
          <w:rFonts w:ascii="Arial" w:hAnsi="Arial" w:cs="Arial"/>
          <w:b/>
        </w:rPr>
        <w:t xml:space="preserve">na tem obrazcu </w:t>
      </w:r>
      <w:r w:rsidRPr="00CE1310">
        <w:rPr>
          <w:rFonts w:ascii="Arial" w:hAnsi="Arial" w:cs="Arial"/>
          <w:b/>
        </w:rPr>
        <w:t>resnični, kar zagotavljamo pod materialno in kazensko odgovornostjo ter smo seznanjeni z dejstvom, da je navedba neresničnih podatkov osnova za prekinitev pogodbe in vračilo že prejetih sredstev z zakonitimi zamudnimi obrestmi</w:t>
      </w:r>
      <w:r>
        <w:rPr>
          <w:rFonts w:ascii="Arial" w:hAnsi="Arial" w:cs="Arial"/>
          <w:b/>
        </w:rPr>
        <w:t>.</w:t>
      </w:r>
    </w:p>
    <w:p w14:paraId="58FB9E08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0C6E2AF4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39B83CC3" w14:textId="39C296A3" w:rsidR="00CE1310" w:rsidRDefault="00CE1310" w:rsidP="00CE1310">
      <w:p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Obrazec se priloži oddani vlogi na javni razpis za sofinanciranje programov  športa v letu 2025. </w:t>
      </w:r>
    </w:p>
    <w:p w14:paraId="6B64AA5F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737E7DE7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60E0DCA1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2EF86F85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6EED07DE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23AB05F3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461ECA16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54750C72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17E1A3DE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446A3E61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6B28157E" w14:textId="77777777" w:rsidR="00CE1310" w:rsidRDefault="00CE1310" w:rsidP="00CE1310">
      <w:pPr>
        <w:spacing w:after="0"/>
        <w:jc w:val="both"/>
        <w:rPr>
          <w:rFonts w:ascii="Arial" w:hAnsi="Arial" w:cs="Arial"/>
          <w:b/>
        </w:rPr>
      </w:pPr>
    </w:p>
    <w:p w14:paraId="118BF798" w14:textId="4F88E983" w:rsidR="00CE1310" w:rsidRPr="00CE1310" w:rsidRDefault="00CE1310" w:rsidP="00CE1310">
      <w:pPr>
        <w:spacing w:after="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Kraj in datum:______________________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Podpis odgovorne osebe:_____________</w:t>
      </w:r>
    </w:p>
    <w:sectPr w:rsidR="00CE1310" w:rsidRPr="00CE131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CD74D" w14:textId="77777777" w:rsidR="00806287" w:rsidRDefault="00806287" w:rsidP="00806287">
      <w:pPr>
        <w:spacing w:after="0" w:line="240" w:lineRule="auto"/>
      </w:pPr>
      <w:r>
        <w:separator/>
      </w:r>
    </w:p>
  </w:endnote>
  <w:endnote w:type="continuationSeparator" w:id="0">
    <w:p w14:paraId="32B05C87" w14:textId="77777777" w:rsidR="00806287" w:rsidRDefault="00806287" w:rsidP="00806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0812AF" w14:textId="77777777" w:rsidR="00806287" w:rsidRDefault="00806287" w:rsidP="00806287">
      <w:pPr>
        <w:spacing w:after="0" w:line="240" w:lineRule="auto"/>
      </w:pPr>
      <w:r>
        <w:separator/>
      </w:r>
    </w:p>
  </w:footnote>
  <w:footnote w:type="continuationSeparator" w:id="0">
    <w:p w14:paraId="6E409391" w14:textId="77777777" w:rsidR="00806287" w:rsidRDefault="00806287" w:rsidP="00806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85405" w14:textId="5A2129DD" w:rsidR="00806287" w:rsidRPr="000902C1" w:rsidRDefault="00806287" w:rsidP="00806287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CA0EA7">
      <w:rPr>
        <w:rFonts w:ascii="Arial" w:hAnsi="Arial" w:cs="Arial"/>
        <w:sz w:val="20"/>
        <w:szCs w:val="20"/>
      </w:rPr>
      <w:t>2</w:t>
    </w:r>
    <w:r w:rsidR="003C41D7">
      <w:rPr>
        <w:rFonts w:ascii="Arial" w:hAnsi="Arial" w:cs="Arial"/>
        <w:sz w:val="20"/>
        <w:szCs w:val="20"/>
      </w:rPr>
      <w:t>5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2D7BF1A3" w14:textId="77777777" w:rsidR="00806287" w:rsidRDefault="0080628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5D0502"/>
    <w:multiLevelType w:val="hybridMultilevel"/>
    <w:tmpl w:val="4C6E66A0"/>
    <w:lvl w:ilvl="0" w:tplc="0424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467D63D0"/>
    <w:multiLevelType w:val="hybridMultilevel"/>
    <w:tmpl w:val="09B6DDC4"/>
    <w:lvl w:ilvl="0" w:tplc="62AE3C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8566B8"/>
    <w:multiLevelType w:val="hybridMultilevel"/>
    <w:tmpl w:val="C4C2E3F8"/>
    <w:lvl w:ilvl="0" w:tplc="08A87FFE">
      <w:numFmt w:val="bullet"/>
      <w:lvlText w:val="-"/>
      <w:lvlJc w:val="left"/>
      <w:pPr>
        <w:ind w:left="1140" w:hanging="360"/>
      </w:pPr>
      <w:rPr>
        <w:rFonts w:ascii="Arial" w:eastAsiaTheme="minorHAnsi" w:hAnsi="Arial" w:cs="Arial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 w16cid:durableId="1900823217">
    <w:abstractNumId w:val="1"/>
  </w:num>
  <w:num w:numId="2" w16cid:durableId="59444489">
    <w:abstractNumId w:val="0"/>
  </w:num>
  <w:num w:numId="3" w16cid:durableId="1495417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wNrY0NDExMjJT0lEKTi0uzszPAykwrAUAp6xvHSwAAAA="/>
  </w:docVars>
  <w:rsids>
    <w:rsidRoot w:val="00806287"/>
    <w:rsid w:val="001D6580"/>
    <w:rsid w:val="001D675D"/>
    <w:rsid w:val="00216A9C"/>
    <w:rsid w:val="0023532D"/>
    <w:rsid w:val="0033747E"/>
    <w:rsid w:val="003C41D7"/>
    <w:rsid w:val="003F5F6E"/>
    <w:rsid w:val="005E7DF3"/>
    <w:rsid w:val="006D5903"/>
    <w:rsid w:val="00720841"/>
    <w:rsid w:val="00770CDC"/>
    <w:rsid w:val="007C6426"/>
    <w:rsid w:val="00806287"/>
    <w:rsid w:val="00814CD8"/>
    <w:rsid w:val="00B23C44"/>
    <w:rsid w:val="00CA0EA7"/>
    <w:rsid w:val="00CA377F"/>
    <w:rsid w:val="00CE1310"/>
    <w:rsid w:val="00D74B62"/>
    <w:rsid w:val="00E00969"/>
    <w:rsid w:val="00E73037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47BA2"/>
  <w15:chartTrackingRefBased/>
  <w15:docId w15:val="{90F73424-F143-4CC4-9F87-856EBCF3C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0628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806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806287"/>
  </w:style>
  <w:style w:type="paragraph" w:styleId="Noga">
    <w:name w:val="footer"/>
    <w:basedOn w:val="Navaden"/>
    <w:link w:val="NogaZnak"/>
    <w:uiPriority w:val="99"/>
    <w:unhideWhenUsed/>
    <w:rsid w:val="00806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806287"/>
  </w:style>
  <w:style w:type="paragraph" w:styleId="Odstavekseznama">
    <w:name w:val="List Paragraph"/>
    <w:basedOn w:val="Navaden"/>
    <w:uiPriority w:val="34"/>
    <w:qFormat/>
    <w:rsid w:val="003F5F6E"/>
    <w:pPr>
      <w:ind w:left="720"/>
      <w:contextualSpacing/>
    </w:pPr>
  </w:style>
  <w:style w:type="table" w:styleId="Tabelamrea">
    <w:name w:val="Table Grid"/>
    <w:basedOn w:val="Navadnatabela"/>
    <w:uiPriority w:val="39"/>
    <w:rsid w:val="003F5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2</cp:revision>
  <dcterms:created xsi:type="dcterms:W3CDTF">2025-03-17T08:21:00Z</dcterms:created>
  <dcterms:modified xsi:type="dcterms:W3CDTF">2025-03-17T08:21:00Z</dcterms:modified>
</cp:coreProperties>
</file>